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4D30E" w14:textId="4412E217" w:rsidR="00B07E58" w:rsidRPr="006E7C2C" w:rsidRDefault="00FC2882" w:rsidP="00831D89">
      <w:pPr>
        <w:autoSpaceDE w:val="0"/>
        <w:autoSpaceDN w:val="0"/>
        <w:adjustRightInd w:val="0"/>
        <w:spacing w:after="0" w:line="240" w:lineRule="auto"/>
        <w:rPr>
          <w:rFonts w:ascii="HelloKennedy" w:hAnsi="HelloKennedy" w:cs="Arial"/>
          <w:b/>
          <w:bCs/>
          <w:color w:val="000000"/>
          <w:sz w:val="40"/>
          <w:szCs w:val="40"/>
        </w:rPr>
      </w:pPr>
      <w:r w:rsidRPr="006E7C2C">
        <w:rPr>
          <w:rFonts w:ascii="HelloKennedy" w:hAnsi="HelloKennedy" w:cs="Arial"/>
          <w:b/>
          <w:bCs/>
          <w:color w:val="000000"/>
          <w:sz w:val="40"/>
          <w:szCs w:val="40"/>
        </w:rPr>
        <w:t>Creeds Ruritan Club</w:t>
      </w:r>
      <w:r w:rsidR="00707DE0">
        <w:rPr>
          <w:rFonts w:ascii="HelloKennedy" w:hAnsi="HelloKennedy" w:cs="Arial"/>
          <w:b/>
          <w:bCs/>
          <w:color w:val="000000"/>
          <w:sz w:val="40"/>
          <w:szCs w:val="40"/>
        </w:rPr>
        <w:t xml:space="preserve"> 2020</w:t>
      </w:r>
      <w:r w:rsidRPr="006E7C2C">
        <w:rPr>
          <w:rFonts w:ascii="HelloKennedy" w:hAnsi="HelloKennedy" w:cs="Arial"/>
          <w:b/>
          <w:bCs/>
          <w:color w:val="000000"/>
          <w:sz w:val="40"/>
          <w:szCs w:val="40"/>
        </w:rPr>
        <w:t xml:space="preserve"> </w:t>
      </w:r>
      <w:r w:rsidR="00A31D1E" w:rsidRPr="006E7C2C">
        <w:rPr>
          <w:rFonts w:ascii="HelloKennedy" w:hAnsi="HelloKennedy" w:cs="Arial"/>
          <w:b/>
          <w:bCs/>
          <w:color w:val="000000"/>
          <w:sz w:val="40"/>
          <w:szCs w:val="40"/>
        </w:rPr>
        <w:t xml:space="preserve">Spring </w:t>
      </w:r>
      <w:r w:rsidRPr="006E7C2C">
        <w:rPr>
          <w:rFonts w:ascii="HelloKennedy" w:hAnsi="HelloKennedy" w:cs="Arial"/>
          <w:b/>
          <w:bCs/>
          <w:color w:val="000000"/>
          <w:sz w:val="40"/>
          <w:szCs w:val="40"/>
        </w:rPr>
        <w:t>Craft Fair</w:t>
      </w:r>
      <w:r w:rsidR="00B07E58" w:rsidRPr="006E7C2C">
        <w:rPr>
          <w:rFonts w:ascii="HelloKennedy" w:hAnsi="HelloKennedy" w:cs="Arial"/>
          <w:b/>
          <w:bCs/>
          <w:color w:val="000000"/>
          <w:sz w:val="40"/>
          <w:szCs w:val="40"/>
        </w:rPr>
        <w:t xml:space="preserve"> Registration Form</w:t>
      </w:r>
    </w:p>
    <w:p w14:paraId="1C318E04" w14:textId="77777777" w:rsidR="00B07E58" w:rsidRPr="00AF35DF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bookmarkStart w:id="0" w:name="_Hlk490395416"/>
      <w:r w:rsidRPr="00AF35DF">
        <w:rPr>
          <w:rFonts w:ascii="Arial" w:hAnsi="Arial" w:cs="Arial"/>
          <w:color w:val="000000"/>
          <w:sz w:val="24"/>
          <w:szCs w:val="24"/>
        </w:rPr>
        <w:t>CONTACT INFORMATION:</w:t>
      </w:r>
    </w:p>
    <w:p w14:paraId="3421F656" w14:textId="77777777" w:rsidR="00676D14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 xml:space="preserve">Crafter Name: </w:t>
      </w:r>
    </w:p>
    <w:p w14:paraId="15F414A4" w14:textId="77777777" w:rsidR="00B07E58" w:rsidRPr="00AF35DF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___________________________________________________________________</w:t>
      </w:r>
    </w:p>
    <w:p w14:paraId="4FC8916C" w14:textId="77777777" w:rsidR="0099622D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Address: ________________________________________________________________________________</w:t>
      </w:r>
    </w:p>
    <w:p w14:paraId="5C7FBEC3" w14:textId="77777777" w:rsidR="0099622D" w:rsidRDefault="0099622D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BC63993" w14:textId="77777777" w:rsidR="00B07E58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_______________________________________________</w:t>
      </w:r>
      <w:r w:rsidR="00AF35DF">
        <w:rPr>
          <w:rFonts w:ascii="Arial" w:hAnsi="Arial" w:cs="Arial"/>
          <w:color w:val="000000"/>
          <w:sz w:val="24"/>
          <w:szCs w:val="24"/>
        </w:rPr>
        <w:t>_____________</w:t>
      </w:r>
    </w:p>
    <w:p w14:paraId="6E9B841B" w14:textId="77777777" w:rsidR="0099622D" w:rsidRPr="00AF35DF" w:rsidRDefault="0099622D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5F27F97E" w14:textId="77777777" w:rsidR="001B3C35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 xml:space="preserve">Telephone </w:t>
      </w:r>
      <w:r w:rsidR="001B3C35">
        <w:rPr>
          <w:rFonts w:ascii="Arial" w:hAnsi="Arial" w:cs="Arial"/>
          <w:color w:val="000000"/>
          <w:sz w:val="24"/>
          <w:szCs w:val="24"/>
        </w:rPr>
        <w:t>Number_______________</w:t>
      </w:r>
    </w:p>
    <w:p w14:paraId="1B9B3004" w14:textId="77777777" w:rsidR="0099622D" w:rsidRDefault="0099622D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B8DC9BE" w14:textId="77777777" w:rsidR="001B3C35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Email Address: _</w:t>
      </w:r>
      <w:r w:rsidR="0099622D">
        <w:rPr>
          <w:rFonts w:ascii="Arial" w:hAnsi="Arial" w:cs="Arial"/>
          <w:color w:val="000000"/>
          <w:sz w:val="24"/>
          <w:szCs w:val="24"/>
        </w:rPr>
        <w:t>_________________________________</w:t>
      </w:r>
    </w:p>
    <w:p w14:paraId="79815204" w14:textId="77777777" w:rsidR="001B3C35" w:rsidRDefault="001B3C35" w:rsidP="00B07E5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134550B" w14:textId="77777777" w:rsidR="001B3C35" w:rsidRPr="00AF35DF" w:rsidRDefault="001B3C35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FAF6EEB" w14:textId="77777777" w:rsidR="00B07E58" w:rsidRPr="00AF35DF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DESCRIPTION OF ALL CRAFTS/PRODUCTS: (This information will be used so we do not place you next to another crafter</w:t>
      </w:r>
      <w:r w:rsidR="00301856" w:rsidRPr="00AF35DF">
        <w:rPr>
          <w:rFonts w:ascii="Arial" w:hAnsi="Arial" w:cs="Arial"/>
          <w:color w:val="000000"/>
          <w:sz w:val="24"/>
          <w:szCs w:val="24"/>
        </w:rPr>
        <w:t xml:space="preserve"> </w:t>
      </w:r>
      <w:r w:rsidRPr="00AF35DF">
        <w:rPr>
          <w:rFonts w:ascii="Arial" w:hAnsi="Arial" w:cs="Arial"/>
          <w:color w:val="000000"/>
          <w:sz w:val="24"/>
          <w:szCs w:val="24"/>
        </w:rPr>
        <w:t>that may have similar items.)</w:t>
      </w:r>
    </w:p>
    <w:p w14:paraId="083F2B2E" w14:textId="77777777" w:rsidR="00B07E58" w:rsidRPr="00AF35DF" w:rsidRDefault="00B07E58" w:rsidP="00AF35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______________________________________________________________________</w:t>
      </w:r>
    </w:p>
    <w:p w14:paraId="7A683649" w14:textId="77777777" w:rsidR="00B07E58" w:rsidRPr="00AF35DF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F35DF">
        <w:rPr>
          <w:rFonts w:ascii="Arial" w:hAnsi="Arial" w:cs="Arial"/>
          <w:color w:val="000000"/>
          <w:sz w:val="24"/>
          <w:szCs w:val="24"/>
        </w:rPr>
        <w:t>_______________________________________________________________________________</w:t>
      </w:r>
      <w:r w:rsidR="00AF35DF">
        <w:rPr>
          <w:rFonts w:ascii="Arial" w:hAnsi="Arial" w:cs="Arial"/>
          <w:color w:val="000000"/>
          <w:sz w:val="24"/>
          <w:szCs w:val="24"/>
        </w:rPr>
        <w:t>____________________________________________________________</w:t>
      </w:r>
    </w:p>
    <w:p w14:paraId="0AF77FAA" w14:textId="77777777" w:rsidR="007739ED" w:rsidRPr="00AF35DF" w:rsidRDefault="007739ED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53E95B06" w14:textId="77777777" w:rsidR="00DA7264" w:rsidRDefault="00DA7264" w:rsidP="00B07E58">
      <w:pPr>
        <w:autoSpaceDE w:val="0"/>
        <w:autoSpaceDN w:val="0"/>
        <w:adjustRightInd w:val="0"/>
        <w:spacing w:after="0" w:line="240" w:lineRule="auto"/>
        <w:rPr>
          <w:rFonts w:ascii="HelloKennedy" w:hAnsi="HelloKennedy" w:cs="Arial"/>
          <w:b/>
          <w:i/>
          <w:color w:val="000000"/>
          <w:sz w:val="28"/>
          <w:szCs w:val="28"/>
        </w:rPr>
      </w:pPr>
      <w:r w:rsidRPr="006E7C2C">
        <w:rPr>
          <w:rFonts w:ascii="HelloKennedy" w:hAnsi="HelloKennedy" w:cs="Arial"/>
          <w:b/>
          <w:i/>
          <w:color w:val="000000"/>
          <w:sz w:val="28"/>
          <w:szCs w:val="28"/>
        </w:rPr>
        <w:t>Donation Schedule:</w:t>
      </w:r>
    </w:p>
    <w:p w14:paraId="3A55CCD9" w14:textId="77777777" w:rsidR="00D63CC1" w:rsidRPr="00D63CC1" w:rsidRDefault="00D63CC1" w:rsidP="00B07E58">
      <w:pPr>
        <w:autoSpaceDE w:val="0"/>
        <w:autoSpaceDN w:val="0"/>
        <w:adjustRightInd w:val="0"/>
        <w:spacing w:after="0" w:line="240" w:lineRule="auto"/>
        <w:rPr>
          <w:rFonts w:ascii="HelloKennedy" w:hAnsi="HelloKennedy" w:cs="Arial"/>
          <w:color w:val="000000"/>
          <w:sz w:val="20"/>
          <w:szCs w:val="20"/>
        </w:rPr>
      </w:pPr>
      <w:r w:rsidRPr="00D63CC1">
        <w:rPr>
          <w:rFonts w:ascii="HelloKennedy" w:hAnsi="HelloKennedy" w:cs="Arial"/>
          <w:color w:val="000000"/>
          <w:sz w:val="20"/>
          <w:szCs w:val="20"/>
        </w:rPr>
        <w:t>Donations are non-refundable</w:t>
      </w:r>
    </w:p>
    <w:p w14:paraId="08A0683E" w14:textId="77777777" w:rsidR="00B07E58" w:rsidRPr="00AF35DF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DA7264">
        <w:rPr>
          <w:rFonts w:ascii="Arial" w:hAnsi="Arial" w:cs="Arial"/>
          <w:b/>
          <w:color w:val="000000"/>
          <w:sz w:val="24"/>
          <w:szCs w:val="24"/>
        </w:rPr>
        <w:t>Space</w:t>
      </w:r>
      <w:r w:rsidRPr="00AF35DF">
        <w:rPr>
          <w:rFonts w:ascii="Arial" w:hAnsi="Arial" w:cs="Arial"/>
          <w:color w:val="000000"/>
          <w:sz w:val="24"/>
          <w:szCs w:val="24"/>
        </w:rPr>
        <w:t xml:space="preserve"> (</w:t>
      </w:r>
      <w:r w:rsidR="006E7C2C">
        <w:rPr>
          <w:rFonts w:ascii="Arial" w:hAnsi="Arial" w:cs="Arial"/>
          <w:color w:val="000000"/>
          <w:sz w:val="24"/>
          <w:szCs w:val="24"/>
        </w:rPr>
        <w:t>approx.</w:t>
      </w:r>
      <w:r w:rsidR="002F7659">
        <w:rPr>
          <w:rFonts w:ascii="Arial" w:hAnsi="Arial" w:cs="Arial"/>
          <w:color w:val="000000"/>
          <w:sz w:val="24"/>
          <w:szCs w:val="24"/>
        </w:rPr>
        <w:t>10</w:t>
      </w:r>
      <w:r w:rsidRPr="00AF35DF">
        <w:rPr>
          <w:rFonts w:ascii="Arial" w:hAnsi="Arial" w:cs="Arial"/>
          <w:color w:val="000000"/>
          <w:sz w:val="24"/>
          <w:szCs w:val="24"/>
        </w:rPr>
        <w:t>’</w:t>
      </w:r>
      <w:r w:rsidR="002F7659">
        <w:rPr>
          <w:rFonts w:ascii="Arial" w:hAnsi="Arial" w:cs="Arial"/>
          <w:color w:val="000000"/>
          <w:sz w:val="24"/>
          <w:szCs w:val="24"/>
        </w:rPr>
        <w:t>L</w:t>
      </w:r>
      <w:r w:rsidRPr="00AF35DF">
        <w:rPr>
          <w:rFonts w:ascii="Arial" w:hAnsi="Arial" w:cs="Arial"/>
          <w:color w:val="000000"/>
          <w:sz w:val="24"/>
          <w:szCs w:val="24"/>
        </w:rPr>
        <w:t xml:space="preserve"> x</w:t>
      </w:r>
      <w:r w:rsidR="002F7659">
        <w:rPr>
          <w:rFonts w:ascii="Arial" w:hAnsi="Arial" w:cs="Arial"/>
          <w:color w:val="000000"/>
          <w:sz w:val="24"/>
          <w:szCs w:val="24"/>
        </w:rPr>
        <w:t xml:space="preserve"> 6</w:t>
      </w:r>
      <w:r w:rsidRPr="00AF35DF">
        <w:rPr>
          <w:rFonts w:ascii="Arial" w:hAnsi="Arial" w:cs="Arial"/>
          <w:color w:val="000000"/>
          <w:sz w:val="24"/>
          <w:szCs w:val="24"/>
        </w:rPr>
        <w:t>’</w:t>
      </w:r>
      <w:r w:rsidR="002F7659">
        <w:rPr>
          <w:rFonts w:ascii="Arial" w:hAnsi="Arial" w:cs="Arial"/>
          <w:color w:val="000000"/>
          <w:sz w:val="24"/>
          <w:szCs w:val="24"/>
        </w:rPr>
        <w:t>W</w:t>
      </w:r>
      <w:r w:rsidRPr="00AF35DF">
        <w:rPr>
          <w:rFonts w:ascii="Arial" w:hAnsi="Arial" w:cs="Arial"/>
          <w:color w:val="000000"/>
          <w:sz w:val="24"/>
          <w:szCs w:val="24"/>
        </w:rPr>
        <w:t>)</w:t>
      </w:r>
      <w:r w:rsidR="002F7659">
        <w:rPr>
          <w:rFonts w:ascii="Arial" w:hAnsi="Arial" w:cs="Arial"/>
          <w:color w:val="000000"/>
          <w:sz w:val="24"/>
          <w:szCs w:val="24"/>
        </w:rPr>
        <w:t xml:space="preserve"> </w:t>
      </w:r>
      <w:r w:rsidR="002F7659" w:rsidRPr="002F7659">
        <w:rPr>
          <w:rFonts w:ascii="Arial" w:hAnsi="Arial" w:cs="Arial"/>
          <w:color w:val="000000"/>
          <w:sz w:val="24"/>
          <w:szCs w:val="24"/>
          <w:u w:val="single"/>
        </w:rPr>
        <w:t>$</w:t>
      </w:r>
      <w:r w:rsidR="00E24534">
        <w:rPr>
          <w:rFonts w:ascii="Arial" w:hAnsi="Arial" w:cs="Arial"/>
          <w:color w:val="000000"/>
          <w:sz w:val="24"/>
          <w:szCs w:val="24"/>
          <w:u w:val="single"/>
        </w:rPr>
        <w:t>35</w:t>
      </w:r>
      <w:r w:rsidR="002F7659" w:rsidRPr="002F7659">
        <w:rPr>
          <w:rFonts w:ascii="Arial" w:hAnsi="Arial" w:cs="Arial"/>
          <w:color w:val="000000"/>
          <w:sz w:val="24"/>
          <w:szCs w:val="24"/>
          <w:u w:val="single"/>
        </w:rPr>
        <w:t xml:space="preserve"> </w:t>
      </w:r>
      <w:r w:rsidR="002F7659" w:rsidRPr="002F7659">
        <w:rPr>
          <w:rFonts w:ascii="Arial" w:hAnsi="Arial" w:cs="Arial"/>
          <w:color w:val="000000"/>
          <w:sz w:val="20"/>
          <w:szCs w:val="20"/>
        </w:rPr>
        <w:t>($10 of this must be paid to the City of Virginia Beach as a Community Event Fee)</w:t>
      </w:r>
    </w:p>
    <w:p w14:paraId="0CCBC9F9" w14:textId="77777777" w:rsidR="007739ED" w:rsidRPr="00AF35DF" w:rsidRDefault="007739ED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11018D2" w14:textId="77777777" w:rsidR="008702CA" w:rsidRDefault="008702CA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702CA">
        <w:rPr>
          <w:rFonts w:ascii="Arial" w:hAnsi="Arial" w:cs="Arial"/>
          <w:b/>
          <w:color w:val="000000"/>
          <w:sz w:val="24"/>
          <w:szCs w:val="24"/>
        </w:rPr>
        <w:t>Optional:</w:t>
      </w:r>
      <w:r w:rsidRPr="008702CA">
        <w:rPr>
          <w:rFonts w:ascii="Arial" w:hAnsi="Arial" w:cs="Arial"/>
          <w:color w:val="000000"/>
          <w:sz w:val="24"/>
          <w:szCs w:val="24"/>
        </w:rPr>
        <w:t>(</w:t>
      </w:r>
      <w:r>
        <w:rPr>
          <w:rFonts w:ascii="Arial" w:hAnsi="Arial" w:cs="Arial"/>
          <w:color w:val="000000"/>
          <w:sz w:val="24"/>
          <w:szCs w:val="24"/>
        </w:rPr>
        <w:t xml:space="preserve">If needed) </w:t>
      </w:r>
    </w:p>
    <w:p w14:paraId="6194EF14" w14:textId="77777777" w:rsidR="00FF3088" w:rsidRPr="00AF35DF" w:rsidRDefault="00DA7264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8702CA">
        <w:rPr>
          <w:rFonts w:ascii="Arial" w:hAnsi="Arial" w:cs="Arial"/>
          <w:color w:val="000000"/>
          <w:sz w:val="24"/>
          <w:szCs w:val="24"/>
        </w:rPr>
        <w:t>E</w:t>
      </w:r>
      <w:r w:rsidR="002F7659">
        <w:rPr>
          <w:rFonts w:ascii="Arial" w:hAnsi="Arial" w:cs="Arial"/>
          <w:color w:val="000000"/>
          <w:sz w:val="24"/>
          <w:szCs w:val="24"/>
        </w:rPr>
        <w:t>lectrical access</w:t>
      </w:r>
      <w:r>
        <w:rPr>
          <w:rFonts w:ascii="Arial" w:hAnsi="Arial" w:cs="Arial"/>
          <w:color w:val="000000"/>
          <w:sz w:val="24"/>
          <w:szCs w:val="24"/>
        </w:rPr>
        <w:t>-</w:t>
      </w:r>
      <w:r w:rsidR="002F7659">
        <w:rPr>
          <w:rFonts w:ascii="Arial" w:hAnsi="Arial" w:cs="Arial"/>
          <w:color w:val="000000"/>
          <w:sz w:val="24"/>
          <w:szCs w:val="24"/>
        </w:rPr>
        <w:t xml:space="preserve"> </w:t>
      </w:r>
      <w:r w:rsidR="002F7659" w:rsidRPr="00DA7264">
        <w:rPr>
          <w:rFonts w:ascii="Arial" w:hAnsi="Arial" w:cs="Arial"/>
          <w:color w:val="000000"/>
          <w:sz w:val="24"/>
          <w:szCs w:val="24"/>
          <w:u w:val="single"/>
        </w:rPr>
        <w:t>$5</w:t>
      </w:r>
      <w:r>
        <w:rPr>
          <w:rFonts w:ascii="Arial" w:hAnsi="Arial" w:cs="Arial"/>
          <w:color w:val="000000"/>
          <w:sz w:val="24"/>
          <w:szCs w:val="24"/>
          <w:u w:val="single"/>
        </w:rPr>
        <w:t xml:space="preserve"> </w:t>
      </w:r>
      <w:r w:rsidR="002F7659" w:rsidRPr="00DA7264">
        <w:rPr>
          <w:rFonts w:ascii="Arial" w:hAnsi="Arial" w:cs="Arial"/>
          <w:color w:val="000000"/>
          <w:sz w:val="20"/>
          <w:szCs w:val="20"/>
        </w:rPr>
        <w:t>(</w:t>
      </w:r>
      <w:r w:rsidRPr="00DA7264">
        <w:rPr>
          <w:rFonts w:ascii="Arial" w:hAnsi="Arial" w:cs="Arial"/>
          <w:color w:val="000000"/>
          <w:sz w:val="20"/>
          <w:szCs w:val="20"/>
        </w:rPr>
        <w:t xml:space="preserve">you will have 1 outlet to use, </w:t>
      </w:r>
      <w:r w:rsidR="002F7659" w:rsidRPr="00DA7264">
        <w:rPr>
          <w:rFonts w:ascii="Arial" w:hAnsi="Arial" w:cs="Arial"/>
          <w:color w:val="000000"/>
          <w:sz w:val="20"/>
          <w:szCs w:val="20"/>
        </w:rPr>
        <w:t>bring your own extension cord</w:t>
      </w:r>
      <w:r w:rsidRPr="00DA7264">
        <w:rPr>
          <w:rFonts w:ascii="Arial" w:hAnsi="Arial" w:cs="Arial"/>
          <w:color w:val="000000"/>
          <w:sz w:val="20"/>
          <w:szCs w:val="20"/>
        </w:rPr>
        <w:t>)</w:t>
      </w:r>
    </w:p>
    <w:p w14:paraId="29A4B45A" w14:textId="77777777" w:rsidR="00FA1191" w:rsidRDefault="00FA1191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EA796B8" w14:textId="77777777" w:rsidR="00DA7264" w:rsidRPr="00AF35DF" w:rsidRDefault="00DA7264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6’ Table rental: </w:t>
      </w:r>
      <w:r w:rsidRPr="00DA7264">
        <w:rPr>
          <w:rFonts w:ascii="Arial" w:hAnsi="Arial" w:cs="Arial"/>
          <w:color w:val="000000"/>
          <w:sz w:val="24"/>
          <w:szCs w:val="24"/>
          <w:u w:val="single"/>
        </w:rPr>
        <w:t xml:space="preserve">$10 </w:t>
      </w:r>
    </w:p>
    <w:p w14:paraId="6E4DE942" w14:textId="77777777" w:rsidR="00DA7264" w:rsidRDefault="00DA7264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14:paraId="3DFA6FB4" w14:textId="77777777" w:rsidR="00B07E58" w:rsidRPr="00AF35DF" w:rsidRDefault="00B07E58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AF35DF">
        <w:rPr>
          <w:rFonts w:ascii="Arial" w:hAnsi="Arial" w:cs="Arial"/>
          <w:b/>
          <w:bCs/>
          <w:color w:val="000000"/>
          <w:sz w:val="24"/>
          <w:szCs w:val="24"/>
        </w:rPr>
        <w:t>TOTAL DUE $ __________</w:t>
      </w:r>
      <w:r w:rsidR="00BD0CE5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B9C276E" w14:textId="77777777" w:rsidR="008702CA" w:rsidRDefault="008702CA" w:rsidP="00B07E5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40A17509" w14:textId="77777777" w:rsidR="00B07E58" w:rsidRPr="006E7C2C" w:rsidRDefault="00B07E58" w:rsidP="00B07E58">
      <w:pPr>
        <w:autoSpaceDE w:val="0"/>
        <w:autoSpaceDN w:val="0"/>
        <w:adjustRightInd w:val="0"/>
        <w:spacing w:after="0" w:line="240" w:lineRule="auto"/>
        <w:rPr>
          <w:rFonts w:ascii="HelloKennedy" w:hAnsi="HelloKennedy" w:cs="Arial"/>
          <w:color w:val="000000"/>
          <w:sz w:val="24"/>
          <w:szCs w:val="24"/>
        </w:rPr>
      </w:pPr>
      <w:r w:rsidRPr="006E7C2C">
        <w:rPr>
          <w:rFonts w:ascii="HelloKennedy" w:hAnsi="HelloKennedy" w:cs="Arial"/>
          <w:color w:val="000000"/>
          <w:sz w:val="24"/>
          <w:szCs w:val="24"/>
        </w:rPr>
        <w:t>ADDITIONAL COMMENTS:</w:t>
      </w:r>
    </w:p>
    <w:p w14:paraId="497E15FF" w14:textId="77777777" w:rsidR="006E7C2C" w:rsidRDefault="006E7C2C" w:rsidP="00B07E58">
      <w:bookmarkStart w:id="1" w:name="_GoBack"/>
      <w:bookmarkEnd w:id="0"/>
      <w:bookmarkEnd w:id="1"/>
    </w:p>
    <w:p w14:paraId="051EB7C6" w14:textId="77777777" w:rsidR="00FC2882" w:rsidRDefault="00FC2882" w:rsidP="00B07E58"/>
    <w:p w14:paraId="067CDC22" w14:textId="4ADDF2D5" w:rsidR="00301856" w:rsidRDefault="008900BB" w:rsidP="00B07E58">
      <w:pPr>
        <w:rPr>
          <w:rFonts w:ascii="Arial" w:hAnsi="Arial" w:cs="Arial"/>
          <w:sz w:val="28"/>
          <w:szCs w:val="28"/>
        </w:rPr>
      </w:pPr>
      <w:r w:rsidRPr="002E0205">
        <w:rPr>
          <w:rFonts w:ascii="Arial" w:hAnsi="Arial" w:cs="Arial"/>
          <w:sz w:val="28"/>
          <w:szCs w:val="28"/>
        </w:rPr>
        <w:t>***We would happily</w:t>
      </w:r>
      <w:r w:rsidR="002E0205" w:rsidRPr="002E0205">
        <w:rPr>
          <w:rFonts w:ascii="Arial" w:hAnsi="Arial" w:cs="Arial"/>
          <w:sz w:val="28"/>
          <w:szCs w:val="28"/>
        </w:rPr>
        <w:t xml:space="preserve"> </w:t>
      </w:r>
      <w:r w:rsidR="002E0205" w:rsidRPr="002E0205">
        <w:rPr>
          <w:rFonts w:ascii="Arial" w:hAnsi="Arial" w:cs="Arial"/>
          <w:sz w:val="28"/>
          <w:szCs w:val="28"/>
        </w:rPr>
        <w:sym w:font="Wingdings" w:char="F04A"/>
      </w:r>
      <w:r w:rsidRPr="002E0205">
        <w:rPr>
          <w:rFonts w:ascii="Arial" w:hAnsi="Arial" w:cs="Arial"/>
          <w:sz w:val="28"/>
          <w:szCs w:val="28"/>
        </w:rPr>
        <w:t xml:space="preserve"> accept </w:t>
      </w:r>
      <w:r w:rsidR="00D946C7">
        <w:rPr>
          <w:rFonts w:ascii="Arial" w:hAnsi="Arial" w:cs="Arial"/>
          <w:sz w:val="28"/>
          <w:szCs w:val="28"/>
        </w:rPr>
        <w:t>a donation of one of your lovely items</w:t>
      </w:r>
      <w:r w:rsidRPr="002E0205">
        <w:rPr>
          <w:rFonts w:ascii="Arial" w:hAnsi="Arial" w:cs="Arial"/>
          <w:sz w:val="28"/>
          <w:szCs w:val="28"/>
        </w:rPr>
        <w:t xml:space="preserve"> to our </w:t>
      </w:r>
      <w:r w:rsidR="00D96990">
        <w:rPr>
          <w:rFonts w:ascii="Arial" w:hAnsi="Arial" w:cs="Arial"/>
          <w:sz w:val="28"/>
          <w:szCs w:val="28"/>
        </w:rPr>
        <w:t>raffle ticket auction</w:t>
      </w:r>
      <w:r w:rsidR="00D946C7">
        <w:rPr>
          <w:rFonts w:ascii="Arial" w:hAnsi="Arial" w:cs="Arial"/>
          <w:sz w:val="28"/>
          <w:szCs w:val="28"/>
        </w:rPr>
        <w:t>!</w:t>
      </w:r>
      <w:r w:rsidR="002E0205" w:rsidRPr="002E0205">
        <w:rPr>
          <w:rFonts w:ascii="Arial" w:hAnsi="Arial" w:cs="Arial"/>
          <w:sz w:val="28"/>
          <w:szCs w:val="28"/>
        </w:rPr>
        <w:t xml:space="preserve"> </w:t>
      </w:r>
    </w:p>
    <w:p w14:paraId="7F15B67A" w14:textId="178C1D3A" w:rsidR="00676D14" w:rsidRPr="002E0205" w:rsidRDefault="00676D14" w:rsidP="00B07E5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 </w:t>
      </w:r>
      <w:r w:rsidR="00831D89">
        <w:rPr>
          <w:noProof/>
        </w:rPr>
        <w:drawing>
          <wp:inline distT="0" distB="0" distL="0" distR="0" wp14:anchorId="7549FCD4" wp14:editId="32755984">
            <wp:extent cx="3730625" cy="1219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6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6D14" w:rsidRPr="002E0205" w:rsidSect="004B7D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AC2D0" w14:textId="77777777" w:rsidR="0036055D" w:rsidRDefault="0036055D" w:rsidP="006F606F">
      <w:pPr>
        <w:spacing w:after="0" w:line="240" w:lineRule="auto"/>
      </w:pPr>
      <w:r>
        <w:separator/>
      </w:r>
    </w:p>
  </w:endnote>
  <w:endnote w:type="continuationSeparator" w:id="0">
    <w:p w14:paraId="04CBC03B" w14:textId="77777777" w:rsidR="0036055D" w:rsidRDefault="0036055D" w:rsidP="006F6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loKennedy">
    <w:altName w:val="Calibri"/>
    <w:charset w:val="00"/>
    <w:family w:val="auto"/>
    <w:pitch w:val="variable"/>
    <w:sig w:usb0="80000003" w:usb1="10010002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E6EA1" w14:textId="77777777" w:rsidR="0036055D" w:rsidRDefault="0036055D" w:rsidP="006F606F">
      <w:pPr>
        <w:spacing w:after="0" w:line="240" w:lineRule="auto"/>
      </w:pPr>
      <w:r>
        <w:separator/>
      </w:r>
    </w:p>
  </w:footnote>
  <w:footnote w:type="continuationSeparator" w:id="0">
    <w:p w14:paraId="26AB7143" w14:textId="77777777" w:rsidR="0036055D" w:rsidRDefault="0036055D" w:rsidP="006F60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TEztLQwsTAwMDBW0lEKTi0uzszPAykwrAUAa6++sywAAAA="/>
  </w:docVars>
  <w:rsids>
    <w:rsidRoot w:val="00B07E58"/>
    <w:rsid w:val="00043F6B"/>
    <w:rsid w:val="00090181"/>
    <w:rsid w:val="00092B69"/>
    <w:rsid w:val="000A42ED"/>
    <w:rsid w:val="00102E09"/>
    <w:rsid w:val="00116A24"/>
    <w:rsid w:val="00130167"/>
    <w:rsid w:val="00133649"/>
    <w:rsid w:val="00146D3C"/>
    <w:rsid w:val="001761A8"/>
    <w:rsid w:val="00176DD1"/>
    <w:rsid w:val="001B3C35"/>
    <w:rsid w:val="00213A03"/>
    <w:rsid w:val="0021680E"/>
    <w:rsid w:val="00276BCE"/>
    <w:rsid w:val="002B3182"/>
    <w:rsid w:val="002E0205"/>
    <w:rsid w:val="002F006E"/>
    <w:rsid w:val="002F7659"/>
    <w:rsid w:val="00301856"/>
    <w:rsid w:val="0036055D"/>
    <w:rsid w:val="00366838"/>
    <w:rsid w:val="00396909"/>
    <w:rsid w:val="00432F44"/>
    <w:rsid w:val="00446E76"/>
    <w:rsid w:val="004665BC"/>
    <w:rsid w:val="004A434D"/>
    <w:rsid w:val="004B7D03"/>
    <w:rsid w:val="005F09FC"/>
    <w:rsid w:val="00627AA1"/>
    <w:rsid w:val="006761B7"/>
    <w:rsid w:val="00676D14"/>
    <w:rsid w:val="006B3AC4"/>
    <w:rsid w:val="006C5072"/>
    <w:rsid w:val="006E7C2C"/>
    <w:rsid w:val="006F606F"/>
    <w:rsid w:val="00704561"/>
    <w:rsid w:val="00707DE0"/>
    <w:rsid w:val="00753D17"/>
    <w:rsid w:val="00755C9A"/>
    <w:rsid w:val="007739ED"/>
    <w:rsid w:val="00774DFF"/>
    <w:rsid w:val="007C44A9"/>
    <w:rsid w:val="007D0559"/>
    <w:rsid w:val="007D57A3"/>
    <w:rsid w:val="007E4A32"/>
    <w:rsid w:val="00831D89"/>
    <w:rsid w:val="00851FAE"/>
    <w:rsid w:val="008702CA"/>
    <w:rsid w:val="008900BB"/>
    <w:rsid w:val="008E4AD9"/>
    <w:rsid w:val="00933293"/>
    <w:rsid w:val="00936C2E"/>
    <w:rsid w:val="00946714"/>
    <w:rsid w:val="0097452B"/>
    <w:rsid w:val="0099622D"/>
    <w:rsid w:val="009E090B"/>
    <w:rsid w:val="009E4AB1"/>
    <w:rsid w:val="00A050ED"/>
    <w:rsid w:val="00A31D1E"/>
    <w:rsid w:val="00A6619B"/>
    <w:rsid w:val="00A81CD9"/>
    <w:rsid w:val="00A868BF"/>
    <w:rsid w:val="00AA7B81"/>
    <w:rsid w:val="00AD0889"/>
    <w:rsid w:val="00AD2786"/>
    <w:rsid w:val="00AF35DF"/>
    <w:rsid w:val="00B07E58"/>
    <w:rsid w:val="00B246E1"/>
    <w:rsid w:val="00BD0CE5"/>
    <w:rsid w:val="00BD77B2"/>
    <w:rsid w:val="00BF3A50"/>
    <w:rsid w:val="00C6001B"/>
    <w:rsid w:val="00C824B5"/>
    <w:rsid w:val="00CD0575"/>
    <w:rsid w:val="00D40C3C"/>
    <w:rsid w:val="00D63CC1"/>
    <w:rsid w:val="00D86903"/>
    <w:rsid w:val="00D946C7"/>
    <w:rsid w:val="00D96990"/>
    <w:rsid w:val="00DA1A96"/>
    <w:rsid w:val="00DA7264"/>
    <w:rsid w:val="00DC021E"/>
    <w:rsid w:val="00E07AD3"/>
    <w:rsid w:val="00E24534"/>
    <w:rsid w:val="00E36847"/>
    <w:rsid w:val="00EE5748"/>
    <w:rsid w:val="00F27E4A"/>
    <w:rsid w:val="00F468D6"/>
    <w:rsid w:val="00FA1191"/>
    <w:rsid w:val="00FA7DB1"/>
    <w:rsid w:val="00FB1414"/>
    <w:rsid w:val="00FC2882"/>
    <w:rsid w:val="00FD61A5"/>
    <w:rsid w:val="00FD6BE4"/>
    <w:rsid w:val="00F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154AC"/>
  <w15:docId w15:val="{386DD6C4-60EF-47F1-9CC9-699EEA959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C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F6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F606F"/>
  </w:style>
  <w:style w:type="paragraph" w:styleId="Footer">
    <w:name w:val="footer"/>
    <w:basedOn w:val="Normal"/>
    <w:link w:val="FooterChar"/>
    <w:uiPriority w:val="99"/>
    <w:semiHidden/>
    <w:unhideWhenUsed/>
    <w:rsid w:val="006F6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606F"/>
  </w:style>
  <w:style w:type="paragraph" w:styleId="BalloonText">
    <w:name w:val="Balloon Text"/>
    <w:basedOn w:val="Normal"/>
    <w:link w:val="BalloonTextChar"/>
    <w:uiPriority w:val="99"/>
    <w:semiHidden/>
    <w:unhideWhenUsed/>
    <w:rsid w:val="006F60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0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FDD79-D8BD-45DD-A25D-85D1A0353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med</dc:creator>
  <cp:lastModifiedBy>Johnnie Williams</cp:lastModifiedBy>
  <cp:revision>2</cp:revision>
  <cp:lastPrinted>2020-01-12T20:07:00Z</cp:lastPrinted>
  <dcterms:created xsi:type="dcterms:W3CDTF">2020-01-13T00:05:00Z</dcterms:created>
  <dcterms:modified xsi:type="dcterms:W3CDTF">2020-01-13T00:05:00Z</dcterms:modified>
</cp:coreProperties>
</file>